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25AA" w:rsidRDefault="00B67E8E" w:rsidP="004E6D86">
      <w:pPr>
        <w:jc w:val="center"/>
        <w:rPr>
          <w:b/>
          <w:bCs/>
          <w:sz w:val="32"/>
          <w:szCs w:val="32"/>
        </w:rPr>
      </w:pPr>
      <w:r w:rsidRPr="00B67E8E">
        <w:rPr>
          <w:b/>
          <w:bCs/>
          <w:sz w:val="32"/>
          <w:szCs w:val="32"/>
        </w:rPr>
        <w:t>Class diagram description</w:t>
      </w:r>
    </w:p>
    <w:p w:rsidR="004F7499" w:rsidRPr="004F7499" w:rsidRDefault="004F7499" w:rsidP="004F7499">
      <w:pPr>
        <w:rPr>
          <w:b/>
          <w:bCs/>
          <w:sz w:val="28"/>
        </w:rPr>
      </w:pPr>
      <w:r w:rsidRPr="004F7499">
        <w:rPr>
          <w:b/>
          <w:bCs/>
          <w:sz w:val="28"/>
        </w:rPr>
        <w:t>Controller package</w:t>
      </w:r>
    </w:p>
    <w:p w:rsidR="00EB2698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t>Class name: UserController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5F6947">
        <w:trPr>
          <w:jc w:val="center"/>
        </w:trPr>
        <w:tc>
          <w:tcPr>
            <w:tcW w:w="3118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Controller</w:t>
            </w:r>
          </w:p>
        </w:tc>
      </w:tr>
      <w:tr w:rsidR="00EB2698" w:rsidTr="005F6947">
        <w:trPr>
          <w:jc w:val="center"/>
        </w:trPr>
        <w:tc>
          <w:tcPr>
            <w:tcW w:w="3118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-userService : User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userService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UserService, used for control feature about user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Service</w:t>
            </w:r>
          </w:p>
        </w:tc>
      </w:tr>
    </w:tbl>
    <w:p w:rsidR="00EB2698" w:rsidRDefault="00EB2698" w:rsidP="004F7499">
      <w:pPr>
        <w:pStyle w:val="ab"/>
      </w:pPr>
    </w:p>
    <w:p w:rsidR="004F7499" w:rsidRDefault="004F7499" w:rsidP="004F7499">
      <w:pPr>
        <w:pStyle w:val="ab"/>
      </w:pPr>
    </w:p>
    <w:p w:rsidR="004F7499" w:rsidRDefault="004F7499" w:rsidP="004F7499">
      <w:pPr>
        <w:pStyle w:val="ab"/>
      </w:pPr>
    </w:p>
    <w:p w:rsidR="004F7499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History</w:t>
      </w:r>
      <w:r w:rsidRPr="004F7499">
        <w:rPr>
          <w:b/>
          <w:bCs/>
          <w:sz w:val="28"/>
        </w:rPr>
        <w:t>Controller</w:t>
      </w:r>
    </w:p>
    <w:p w:rsidR="004F7499" w:rsidRDefault="004F7499" w:rsidP="004F7499">
      <w:pPr>
        <w:pStyle w:val="ab"/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0F675C" w:rsidTr="005F6947">
        <w:trPr>
          <w:jc w:val="center"/>
        </w:trPr>
        <w:tc>
          <w:tcPr>
            <w:tcW w:w="3425" w:type="dxa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Controller</w:t>
            </w:r>
          </w:p>
        </w:tc>
      </w:tr>
      <w:tr w:rsidR="000F675C" w:rsidTr="005F6947">
        <w:trPr>
          <w:jc w:val="center"/>
        </w:trPr>
        <w:tc>
          <w:tcPr>
            <w:tcW w:w="3425" w:type="dxa"/>
          </w:tcPr>
          <w:p w:rsidR="000F675C" w:rsidRDefault="000F675C" w:rsidP="005F6947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0F675C" w:rsidRDefault="000F675C" w:rsidP="000F675C"/>
    <w:p w:rsidR="000F675C" w:rsidRDefault="000F675C" w:rsidP="000F675C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5F6947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F675C" w:rsidTr="005F6947">
        <w:tc>
          <w:tcPr>
            <w:tcW w:w="1129" w:type="dxa"/>
          </w:tcPr>
          <w:p w:rsidR="000F675C" w:rsidRDefault="000F675C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F675C" w:rsidRDefault="000F675C" w:rsidP="005F6947">
            <w:pPr>
              <w:jc w:val="center"/>
            </w:pPr>
            <w:r>
              <w:t>historyService</w:t>
            </w:r>
          </w:p>
        </w:tc>
        <w:tc>
          <w:tcPr>
            <w:tcW w:w="2410" w:type="dxa"/>
          </w:tcPr>
          <w:p w:rsidR="000F675C" w:rsidRDefault="000F675C" w:rsidP="005F6947">
            <w:r>
              <w:t>Object of HistoryService, used for control feature about history.</w:t>
            </w:r>
          </w:p>
        </w:tc>
        <w:tc>
          <w:tcPr>
            <w:tcW w:w="2358" w:type="dxa"/>
          </w:tcPr>
          <w:p w:rsidR="000F675C" w:rsidRDefault="000F675C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Service</w:t>
            </w:r>
          </w:p>
        </w:tc>
      </w:tr>
    </w:tbl>
    <w:p w:rsidR="000F675C" w:rsidRPr="00B67E8E" w:rsidRDefault="000F675C" w:rsidP="00EB2698"/>
    <w:p w:rsidR="00EB2698" w:rsidRDefault="00EB2698" w:rsidP="00EB2698"/>
    <w:p w:rsidR="004F7499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Activity</w:t>
      </w:r>
      <w:r w:rsidRPr="004F7499">
        <w:rPr>
          <w:b/>
          <w:bCs/>
          <w:sz w:val="28"/>
        </w:rPr>
        <w:t>Controller</w:t>
      </w:r>
    </w:p>
    <w:p w:rsidR="004F7499" w:rsidRPr="007B58AC" w:rsidRDefault="004F7499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5F6947">
        <w:trPr>
          <w:jc w:val="center"/>
        </w:trPr>
        <w:tc>
          <w:tcPr>
            <w:tcW w:w="3118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Controller</w:t>
            </w:r>
          </w:p>
        </w:tc>
      </w:tr>
      <w:tr w:rsidR="00EB2698" w:rsidTr="005F6947">
        <w:trPr>
          <w:jc w:val="center"/>
        </w:trPr>
        <w:tc>
          <w:tcPr>
            <w:tcW w:w="3118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-activityService : Activity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ctivityService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ActivityService, used for control feature about activity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Service</w:t>
            </w:r>
          </w:p>
        </w:tc>
      </w:tr>
    </w:tbl>
    <w:p w:rsidR="00EB2698" w:rsidRPr="00B67E8E" w:rsidRDefault="00EB2698" w:rsidP="00EB2698"/>
    <w:p w:rsidR="004F7499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QuestionController</w:t>
      </w:r>
    </w:p>
    <w:p w:rsidR="000F675C" w:rsidRPr="007B58AC" w:rsidRDefault="000F675C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EB2698" w:rsidTr="005F6947">
        <w:trPr>
          <w:jc w:val="center"/>
        </w:trPr>
        <w:tc>
          <w:tcPr>
            <w:tcW w:w="3425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Controller</w:t>
            </w:r>
          </w:p>
        </w:tc>
      </w:tr>
      <w:tr w:rsidR="00EB2698" w:rsidTr="005F6947">
        <w:trPr>
          <w:jc w:val="center"/>
        </w:trPr>
        <w:tc>
          <w:tcPr>
            <w:tcW w:w="3425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questionService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QuestionService, used for control feature about question and answer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Service</w:t>
            </w:r>
          </w:p>
        </w:tc>
      </w:tr>
    </w:tbl>
    <w:p w:rsidR="00EB2698" w:rsidRPr="00B67E8E" w:rsidRDefault="00EB2698" w:rsidP="00EB2698"/>
    <w:p w:rsidR="000F675C" w:rsidRDefault="000F675C" w:rsidP="00EB2698"/>
    <w:p w:rsidR="004F7499" w:rsidRDefault="004F7499">
      <w:pPr>
        <w:rPr>
          <w:b/>
          <w:bCs/>
        </w:rPr>
      </w:pPr>
      <w:r>
        <w:rPr>
          <w:b/>
          <w:bCs/>
        </w:rPr>
        <w:br w:type="page"/>
      </w:r>
    </w:p>
    <w:p w:rsidR="004F7499" w:rsidRPr="004F7499" w:rsidRDefault="00EB2698" w:rsidP="00EB2698">
      <w:pPr>
        <w:rPr>
          <w:b/>
          <w:bCs/>
          <w:sz w:val="28"/>
        </w:rPr>
      </w:pPr>
      <w:r w:rsidRPr="004F7499">
        <w:rPr>
          <w:b/>
          <w:bCs/>
          <w:sz w:val="28"/>
        </w:rPr>
        <w:lastRenderedPageBreak/>
        <w:t xml:space="preserve">Service </w:t>
      </w:r>
      <w:r w:rsidR="004F7499" w:rsidRPr="004F7499">
        <w:rPr>
          <w:b/>
          <w:bCs/>
          <w:sz w:val="28"/>
        </w:rPr>
        <w:t>package</w:t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UserServiceImpl</w:t>
      </w:r>
    </w:p>
    <w:p w:rsidR="004F7499" w:rsidRPr="004F7499" w:rsidRDefault="004F7499" w:rsidP="00EB2698">
      <w:pPr>
        <w:rPr>
          <w:b/>
          <w:bCs/>
        </w:rPr>
      </w:pPr>
    </w:p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EB2698" w:rsidTr="000F675C">
        <w:tc>
          <w:tcPr>
            <w:tcW w:w="3792" w:type="dxa"/>
          </w:tcPr>
          <w:p w:rsidR="00EB2698" w:rsidRPr="00B67E8E" w:rsidRDefault="00EB2698" w:rsidP="000F675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ServiceImpl</w:t>
            </w:r>
          </w:p>
        </w:tc>
      </w:tr>
      <w:tr w:rsidR="00EB2698" w:rsidTr="000F675C">
        <w:tc>
          <w:tcPr>
            <w:tcW w:w="3792" w:type="dxa"/>
          </w:tcPr>
          <w:p w:rsidR="00EB2698" w:rsidRPr="001C21D4" w:rsidRDefault="00EB2698" w:rsidP="000F675C">
            <w:r>
              <w:rPr>
                <w:b/>
                <w:bCs/>
              </w:rPr>
              <w:t>-</w:t>
            </w:r>
            <w:r>
              <w:t>userDAO : UserDAO</w:t>
            </w:r>
          </w:p>
        </w:tc>
      </w:tr>
      <w:tr w:rsidR="00EB2698" w:rsidTr="000F675C">
        <w:tc>
          <w:tcPr>
            <w:tcW w:w="3792" w:type="dxa"/>
          </w:tcPr>
          <w:p w:rsidR="00EB2698" w:rsidRDefault="00EB2698" w:rsidP="000F675C">
            <w:pPr>
              <w:tabs>
                <w:tab w:val="left" w:pos="270"/>
                <w:tab w:val="left" w:pos="915"/>
              </w:tabs>
            </w:pPr>
            <w:r>
              <w:t>+addUser(User user): void</w:t>
            </w:r>
          </w:p>
          <w:p w:rsidR="00D714EF" w:rsidRDefault="00D714EF" w:rsidP="000F675C">
            <w:pPr>
              <w:tabs>
                <w:tab w:val="left" w:pos="270"/>
                <w:tab w:val="left" w:pos="915"/>
              </w:tabs>
            </w:pPr>
            <w:r>
              <w:t>+getUser(User user): User</w:t>
            </w:r>
          </w:p>
        </w:tc>
      </w:tr>
    </w:tbl>
    <w:p w:rsidR="00EB2698" w:rsidRDefault="000F675C" w:rsidP="00EB2698">
      <w:r>
        <w:br w:type="textWrapping" w:clear="all"/>
      </w:r>
    </w:p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userDAO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UserDAO, used for call feature about user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create new user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D714EF" w:rsidTr="00D714EF">
        <w:tc>
          <w:tcPr>
            <w:tcW w:w="1129" w:type="dxa"/>
          </w:tcPr>
          <w:p w:rsidR="00D714EF" w:rsidRDefault="00D714EF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D714EF" w:rsidRDefault="00D714EF" w:rsidP="005F6947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D714EF" w:rsidRDefault="00D714EF" w:rsidP="00D714EF">
            <w:r>
              <w:t>Method for get user from database in the system.</w:t>
            </w:r>
          </w:p>
        </w:tc>
        <w:tc>
          <w:tcPr>
            <w:tcW w:w="2358" w:type="dxa"/>
          </w:tcPr>
          <w:p w:rsidR="00D714EF" w:rsidRDefault="00D714EF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D714EF" w:rsidRDefault="00D714EF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EB2698" w:rsidRDefault="00EB2698" w:rsidP="00EB2698"/>
    <w:p w:rsidR="000F675C" w:rsidRDefault="000F675C" w:rsidP="00EB2698"/>
    <w:p w:rsidR="000F675C" w:rsidRDefault="000F675C" w:rsidP="00EB2698"/>
    <w:p w:rsidR="000F675C" w:rsidRDefault="000F675C" w:rsidP="00EB2698"/>
    <w:p w:rsidR="000F675C" w:rsidRDefault="000F675C" w:rsidP="00EB2698"/>
    <w:p w:rsidR="004F7499" w:rsidRDefault="004F7499">
      <w:r>
        <w:br w:type="page"/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HistoryServiceImpl</w:t>
      </w:r>
    </w:p>
    <w:p w:rsidR="000F675C" w:rsidRPr="00B67E8E" w:rsidRDefault="000F675C" w:rsidP="00EB2698"/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0F675C" w:rsidTr="005F6947">
        <w:tc>
          <w:tcPr>
            <w:tcW w:w="3792" w:type="dxa"/>
          </w:tcPr>
          <w:p w:rsidR="000F675C" w:rsidRPr="00B67E8E" w:rsidRDefault="00602914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</w:t>
            </w:r>
            <w:r w:rsidR="000F675C">
              <w:rPr>
                <w:b/>
                <w:bCs/>
              </w:rPr>
              <w:t>ryServiceImpl</w:t>
            </w:r>
          </w:p>
        </w:tc>
      </w:tr>
      <w:tr w:rsidR="000F675C" w:rsidTr="005F6947">
        <w:tc>
          <w:tcPr>
            <w:tcW w:w="3792" w:type="dxa"/>
          </w:tcPr>
          <w:p w:rsidR="000F675C" w:rsidRPr="001C21D4" w:rsidRDefault="000F675C" w:rsidP="009309F7">
            <w:r>
              <w:rPr>
                <w:b/>
                <w:bCs/>
              </w:rPr>
              <w:t>-</w:t>
            </w:r>
            <w:r>
              <w:t xml:space="preserve">historyDAO : </w:t>
            </w:r>
            <w:r w:rsidR="009309F7">
              <w:t>History</w:t>
            </w:r>
            <w:r>
              <w:t>DAO</w:t>
            </w:r>
          </w:p>
        </w:tc>
      </w:tr>
      <w:tr w:rsidR="000F675C" w:rsidTr="005F6947">
        <w:tc>
          <w:tcPr>
            <w:tcW w:w="3792" w:type="dxa"/>
          </w:tcPr>
          <w:p w:rsidR="000F675C" w:rsidRDefault="000F675C" w:rsidP="005F6947">
            <w:pPr>
              <w:tabs>
                <w:tab w:val="left" w:pos="270"/>
                <w:tab w:val="left" w:pos="915"/>
              </w:tabs>
            </w:pPr>
            <w:r>
              <w:t>+</w:t>
            </w:r>
            <w:r w:rsidR="00C41B41">
              <w:t>getHistory</w:t>
            </w:r>
            <w:r>
              <w:t xml:space="preserve">(): </w:t>
            </w:r>
            <w:r w:rsidR="00C41B41">
              <w:t>History</w:t>
            </w:r>
          </w:p>
          <w:p w:rsidR="000F675C" w:rsidRDefault="000F675C" w:rsidP="00C41B41">
            <w:pPr>
              <w:tabs>
                <w:tab w:val="left" w:pos="270"/>
                <w:tab w:val="left" w:pos="915"/>
              </w:tabs>
            </w:pPr>
            <w:r>
              <w:t>+</w:t>
            </w:r>
            <w:r w:rsidR="00C41B41">
              <w:t>editHistory</w:t>
            </w:r>
            <w:r>
              <w:t>(</w:t>
            </w:r>
            <w:r w:rsidR="00C41B41">
              <w:t>History</w:t>
            </w:r>
            <w:r>
              <w:t xml:space="preserve"> </w:t>
            </w:r>
            <w:r w:rsidR="00C41B41">
              <w:t>history</w:t>
            </w:r>
            <w:r>
              <w:t xml:space="preserve">): </w:t>
            </w:r>
            <w:r w:rsidR="00C41B41">
              <w:t>void</w:t>
            </w:r>
          </w:p>
        </w:tc>
      </w:tr>
    </w:tbl>
    <w:p w:rsidR="000F675C" w:rsidRDefault="000F675C" w:rsidP="000F675C"/>
    <w:p w:rsidR="000F675C" w:rsidRDefault="000F675C" w:rsidP="000F675C">
      <w:r>
        <w:br w:type="textWrapping" w:clear="all"/>
      </w:r>
    </w:p>
    <w:p w:rsidR="000F675C" w:rsidRDefault="000F675C" w:rsidP="000F675C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5F6947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F675C" w:rsidTr="005F6947">
        <w:tc>
          <w:tcPr>
            <w:tcW w:w="1129" w:type="dxa"/>
          </w:tcPr>
          <w:p w:rsidR="000F675C" w:rsidRDefault="000F675C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F675C" w:rsidRDefault="000F675C" w:rsidP="005F6947">
            <w:pPr>
              <w:jc w:val="center"/>
            </w:pPr>
            <w:r>
              <w:t>historyDAO</w:t>
            </w:r>
          </w:p>
        </w:tc>
        <w:tc>
          <w:tcPr>
            <w:tcW w:w="2410" w:type="dxa"/>
          </w:tcPr>
          <w:p w:rsidR="000F675C" w:rsidRDefault="000F675C" w:rsidP="000F675C">
            <w:r>
              <w:t>Object of HistoryDAO, used for call feature about history.</w:t>
            </w:r>
          </w:p>
        </w:tc>
        <w:tc>
          <w:tcPr>
            <w:tcW w:w="2358" w:type="dxa"/>
          </w:tcPr>
          <w:p w:rsidR="000F675C" w:rsidRDefault="000F675C" w:rsidP="000F675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DAO</w:t>
            </w:r>
          </w:p>
        </w:tc>
      </w:tr>
    </w:tbl>
    <w:p w:rsidR="000F675C" w:rsidRDefault="000F675C" w:rsidP="000F675C"/>
    <w:p w:rsidR="000F675C" w:rsidRDefault="000F675C" w:rsidP="000F675C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5F6947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41B41" w:rsidTr="005F6947">
        <w:tc>
          <w:tcPr>
            <w:tcW w:w="1129" w:type="dxa"/>
          </w:tcPr>
          <w:p w:rsidR="00C41B41" w:rsidRDefault="00C41B41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41B41" w:rsidRDefault="00C41B41" w:rsidP="00C41B41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C41B41" w:rsidRDefault="00C41B41" w:rsidP="00C41B41">
            <w:r>
              <w:t>Method for get history from database in the system.</w:t>
            </w:r>
          </w:p>
        </w:tc>
        <w:tc>
          <w:tcPr>
            <w:tcW w:w="2358" w:type="dxa"/>
          </w:tcPr>
          <w:p w:rsidR="00C41B41" w:rsidRDefault="00C41B41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41B41" w:rsidRDefault="00C41B41" w:rsidP="005F6947">
            <w:pPr>
              <w:jc w:val="center"/>
            </w:pPr>
          </w:p>
        </w:tc>
      </w:tr>
      <w:tr w:rsidR="000F675C" w:rsidTr="005F6947">
        <w:tc>
          <w:tcPr>
            <w:tcW w:w="1129" w:type="dxa"/>
          </w:tcPr>
          <w:p w:rsidR="000F675C" w:rsidRDefault="000F675C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0F675C" w:rsidRDefault="00C41B41" w:rsidP="00C41B41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0F675C" w:rsidRDefault="000F675C" w:rsidP="00C41B41">
            <w:r>
              <w:t xml:space="preserve">Method for </w:t>
            </w:r>
            <w:r w:rsidR="00C41B41">
              <w:t>edit</w:t>
            </w:r>
            <w:r>
              <w:t xml:space="preserve"> </w:t>
            </w:r>
            <w:r w:rsidR="00C41B41">
              <w:t>history</w:t>
            </w:r>
            <w:r>
              <w:t xml:space="preserve"> in the system.</w:t>
            </w:r>
          </w:p>
        </w:tc>
        <w:tc>
          <w:tcPr>
            <w:tcW w:w="2358" w:type="dxa"/>
          </w:tcPr>
          <w:p w:rsidR="000F675C" w:rsidRDefault="000F675C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C41B41">
              <w:t>void</w:t>
            </w:r>
          </w:p>
          <w:p w:rsidR="000F675C" w:rsidRDefault="000F675C" w:rsidP="00C41B41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C41B41">
              <w:t>History</w:t>
            </w:r>
          </w:p>
        </w:tc>
      </w:tr>
    </w:tbl>
    <w:p w:rsidR="000F675C" w:rsidRPr="00B67E8E" w:rsidRDefault="000F675C" w:rsidP="000F675C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ActivityServiceImpl</w:t>
      </w:r>
    </w:p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5F6947">
        <w:trPr>
          <w:jc w:val="center"/>
        </w:trPr>
        <w:tc>
          <w:tcPr>
            <w:tcW w:w="3792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ServiceImpl</w:t>
            </w:r>
          </w:p>
        </w:tc>
      </w:tr>
      <w:tr w:rsidR="00EB2698" w:rsidTr="005F6947">
        <w:trPr>
          <w:jc w:val="center"/>
        </w:trPr>
        <w:tc>
          <w:tcPr>
            <w:tcW w:w="3792" w:type="dxa"/>
          </w:tcPr>
          <w:p w:rsidR="00EB2698" w:rsidRPr="001C21D4" w:rsidRDefault="00EB2698" w:rsidP="005F6947">
            <w:r>
              <w:rPr>
                <w:b/>
                <w:bCs/>
              </w:rPr>
              <w:t>-</w:t>
            </w:r>
            <w:r>
              <w:t>activityDAO : ActivtyDAO</w:t>
            </w:r>
          </w:p>
        </w:tc>
      </w:tr>
      <w:tr w:rsidR="00EB2698" w:rsidTr="005F6947">
        <w:trPr>
          <w:jc w:val="center"/>
        </w:trPr>
        <w:tc>
          <w:tcPr>
            <w:tcW w:w="3792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getActivity(): List&lt;Activity&gt;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editActivity(long aid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postActivity(Activity activity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deleteActivity(long aid): void</w:t>
            </w:r>
          </w:p>
          <w:p w:rsidR="00154E36" w:rsidRDefault="00154E36" w:rsidP="00154E36">
            <w:pPr>
              <w:tabs>
                <w:tab w:val="left" w:pos="270"/>
                <w:tab w:val="left" w:pos="915"/>
              </w:tabs>
            </w:pPr>
            <w:r>
              <w:t>+getActivityByID(long aid):Activity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ctivityDAO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ActivityDAO, used for call feature about activity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edit activity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post activity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5F6947">
            <w:pPr>
              <w:jc w:val="center"/>
            </w:pPr>
          </w:p>
        </w:tc>
      </w:tr>
      <w:tr w:rsidR="00154E36" w:rsidTr="00154E36">
        <w:tc>
          <w:tcPr>
            <w:tcW w:w="1129" w:type="dxa"/>
          </w:tcPr>
          <w:p w:rsidR="00154E36" w:rsidRDefault="00154E36" w:rsidP="005F6947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154E36" w:rsidRDefault="00154E36" w:rsidP="005F6947">
            <w:pPr>
              <w:jc w:val="center"/>
            </w:pPr>
            <w:r>
              <w:t>getActivityByID</w:t>
            </w:r>
          </w:p>
        </w:tc>
        <w:tc>
          <w:tcPr>
            <w:tcW w:w="2410" w:type="dxa"/>
          </w:tcPr>
          <w:p w:rsidR="00154E36" w:rsidRDefault="00154E36" w:rsidP="005F6947">
            <w:r>
              <w:t>Method for get activity from Database in the system.</w:t>
            </w:r>
          </w:p>
        </w:tc>
        <w:tc>
          <w:tcPr>
            <w:tcW w:w="2358" w:type="dxa"/>
          </w:tcPr>
          <w:p w:rsidR="00154E36" w:rsidRDefault="00154E36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154E36" w:rsidRDefault="00154E36" w:rsidP="00154E36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154E36" w:rsidRDefault="00154E36" w:rsidP="005F6947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QuestionAnswerServiceImpl</w:t>
      </w:r>
    </w:p>
    <w:p w:rsidR="004F7499" w:rsidRPr="004F7499" w:rsidRDefault="004F7499" w:rsidP="004F7499">
      <w:pPr>
        <w:pStyle w:val="ab"/>
        <w:rPr>
          <w:sz w:val="28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EB2698" w:rsidTr="005F6947">
        <w:trPr>
          <w:jc w:val="center"/>
        </w:trPr>
        <w:tc>
          <w:tcPr>
            <w:tcW w:w="4811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ServiceImpl</w:t>
            </w:r>
          </w:p>
        </w:tc>
      </w:tr>
      <w:tr w:rsidR="00EB2698" w:rsidTr="005F6947">
        <w:trPr>
          <w:jc w:val="center"/>
        </w:trPr>
        <w:tc>
          <w:tcPr>
            <w:tcW w:w="4811" w:type="dxa"/>
          </w:tcPr>
          <w:p w:rsidR="00EB2698" w:rsidRPr="001C21D4" w:rsidRDefault="00EB2698" w:rsidP="005F6947">
            <w:r>
              <w:rPr>
                <w:b/>
                <w:bCs/>
              </w:rPr>
              <w:t>-</w:t>
            </w:r>
            <w:r>
              <w:t>questionAnswerDAO : QuestionAnswerDAO</w:t>
            </w:r>
          </w:p>
        </w:tc>
      </w:tr>
      <w:tr w:rsidR="00EB2698" w:rsidTr="005F6947">
        <w:trPr>
          <w:jc w:val="center"/>
        </w:trPr>
        <w:tc>
          <w:tcPr>
            <w:tcW w:w="4811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DeleteQA(long qid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answer(</w:t>
            </w:r>
            <w:r w:rsidR="00634C5A">
              <w:t xml:space="preserve">long qid, </w:t>
            </w:r>
            <w:r>
              <w:t>String answer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getQuestion(): List&lt;QuestionAnswer&gt;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askquestion(QuestionAnswer question): void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522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522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questionAnswerDAO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QuestionAnswerDAO, used for call feature about question and answer.</w:t>
            </w:r>
          </w:p>
        </w:tc>
        <w:tc>
          <w:tcPr>
            <w:tcW w:w="2522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Answer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DeleteQA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delete question and answer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add answer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>
              <w:t>String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getQuestion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&gt;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skquestion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create question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EB2698" w:rsidRDefault="00EB2698" w:rsidP="005F6947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4E6D86">
      <w:pPr>
        <w:jc w:val="center"/>
        <w:rPr>
          <w:b/>
          <w:bCs/>
          <w:sz w:val="32"/>
          <w:szCs w:val="32"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4F7499">
      <w:pPr>
        <w:rPr>
          <w:b/>
          <w:bCs/>
          <w:sz w:val="28"/>
        </w:rPr>
      </w:pPr>
      <w:r w:rsidRPr="004F7499">
        <w:rPr>
          <w:b/>
          <w:bCs/>
          <w:sz w:val="28"/>
        </w:rPr>
        <w:lastRenderedPageBreak/>
        <w:t>Dao Package</w:t>
      </w:r>
    </w:p>
    <w:p w:rsid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t>Class name: UserDAOImpl</w:t>
      </w:r>
    </w:p>
    <w:p w:rsidR="004F7499" w:rsidRPr="004F7499" w:rsidRDefault="004F7499" w:rsidP="004F7499">
      <w:pPr>
        <w:pStyle w:val="ab"/>
        <w:rPr>
          <w:sz w:val="28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B67E8E" w:rsidTr="00A2215A">
        <w:trPr>
          <w:jc w:val="center"/>
        </w:trPr>
        <w:tc>
          <w:tcPr>
            <w:tcW w:w="3681" w:type="dxa"/>
          </w:tcPr>
          <w:p w:rsidR="00B67E8E" w:rsidRPr="00B67E8E" w:rsidRDefault="004E6D86" w:rsidP="00B67E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DAOImpl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B67E8E" w:rsidRDefault="00A2215A" w:rsidP="00A2215A">
            <w:pPr>
              <w:tabs>
                <w:tab w:val="left" w:pos="270"/>
                <w:tab w:val="left" w:pos="915"/>
              </w:tabs>
            </w:pPr>
            <w:r>
              <w:t>-userRepository :</w:t>
            </w:r>
            <w:r w:rsidRPr="00A2215A">
              <w:t xml:space="preserve"> UserRepository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6E2211" w:rsidRDefault="006E2211" w:rsidP="00B67E8E">
            <w:pPr>
              <w:tabs>
                <w:tab w:val="left" w:pos="270"/>
                <w:tab w:val="left" w:pos="915"/>
              </w:tabs>
            </w:pPr>
            <w:r w:rsidRPr="006E2211">
              <w:t>+addUser(User user) : void</w:t>
            </w:r>
          </w:p>
          <w:p w:rsidR="001A3E20" w:rsidRDefault="001A3E20" w:rsidP="001A3E20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r>
              <w:t>get</w:t>
            </w:r>
            <w:r w:rsidRPr="006E2211">
              <w:t xml:space="preserve">User(User user) : </w:t>
            </w:r>
            <w:r>
              <w:t>User</w:t>
            </w:r>
          </w:p>
        </w:tc>
      </w:tr>
    </w:tbl>
    <w:p w:rsidR="00B67E8E" w:rsidRDefault="00B67E8E"/>
    <w:p w:rsidR="00B67E8E" w:rsidRDefault="00B67E8E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E2211" w:rsidP="00B67E8E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A2215A" w:rsidP="00B67E8E">
            <w:pPr>
              <w:jc w:val="center"/>
            </w:pPr>
            <w:r>
              <w:t>userRepository</w:t>
            </w:r>
          </w:p>
        </w:tc>
        <w:tc>
          <w:tcPr>
            <w:tcW w:w="2410" w:type="dxa"/>
          </w:tcPr>
          <w:p w:rsidR="00B67E8E" w:rsidRDefault="00A2215A">
            <w:r>
              <w:t>Used for controller to database.</w:t>
            </w:r>
          </w:p>
        </w:tc>
        <w:tc>
          <w:tcPr>
            <w:tcW w:w="2358" w:type="dxa"/>
          </w:tcPr>
          <w:p w:rsidR="00B67E8E" w:rsidRDefault="00DE48E7" w:rsidP="00B67E8E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r w:rsidR="00A2215A" w:rsidRPr="00A2215A">
              <w:t>UserRepository</w:t>
            </w:r>
          </w:p>
        </w:tc>
      </w:tr>
    </w:tbl>
    <w:p w:rsidR="00B67E8E" w:rsidRDefault="00B67E8E"/>
    <w:p w:rsidR="00B67E8E" w:rsidRPr="00B67E8E" w:rsidRDefault="00B67E8E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51DA1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651DA1" w:rsidP="005F6947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B67E8E" w:rsidRDefault="001A3E20" w:rsidP="005F6947">
            <w:r>
              <w:t>Used for regist</w:t>
            </w:r>
            <w:r w:rsidR="00651DA1">
              <w:t>ration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651DA1" w:rsidRDefault="00651DA1" w:rsidP="00651DA1">
            <w:pPr>
              <w:jc w:val="center"/>
            </w:pPr>
          </w:p>
        </w:tc>
      </w:tr>
      <w:tr w:rsidR="001A3E20" w:rsidTr="001A3E20">
        <w:tc>
          <w:tcPr>
            <w:tcW w:w="1129" w:type="dxa"/>
          </w:tcPr>
          <w:p w:rsidR="001A3E20" w:rsidRDefault="001A3E20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1A3E20" w:rsidRDefault="001A3E20" w:rsidP="005F6947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1A3E20" w:rsidRDefault="001A3E20" w:rsidP="001A3E20">
            <w:r>
              <w:t xml:space="preserve">Used for verify 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5F6947">
            <w:pPr>
              <w:jc w:val="center"/>
            </w:pPr>
          </w:p>
        </w:tc>
      </w:tr>
    </w:tbl>
    <w:p w:rsidR="00B67E8E" w:rsidRDefault="00B67E8E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4F7499" w:rsidRDefault="004F7499">
      <w:r>
        <w:br w:type="page"/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HistoryDAOImpl</w:t>
      </w:r>
    </w:p>
    <w:p w:rsidR="0004281F" w:rsidRDefault="0004281F"/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04281F" w:rsidTr="005F6947">
        <w:tc>
          <w:tcPr>
            <w:tcW w:w="3792" w:type="dxa"/>
          </w:tcPr>
          <w:p w:rsidR="0004281F" w:rsidRPr="00B67E8E" w:rsidRDefault="0004281F" w:rsidP="0004281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DAOImpl</w:t>
            </w:r>
          </w:p>
        </w:tc>
      </w:tr>
      <w:tr w:rsidR="0004281F" w:rsidTr="005F6947">
        <w:tc>
          <w:tcPr>
            <w:tcW w:w="3792" w:type="dxa"/>
          </w:tcPr>
          <w:p w:rsidR="0004281F" w:rsidRPr="001C21D4" w:rsidRDefault="0004281F" w:rsidP="00754404">
            <w:r>
              <w:t>-</w:t>
            </w:r>
            <w:r w:rsidR="00754404">
              <w:t>history</w:t>
            </w:r>
            <w:r>
              <w:t>Repository :</w:t>
            </w:r>
            <w:r w:rsidRPr="00A2215A">
              <w:t xml:space="preserve"> </w:t>
            </w:r>
            <w:r w:rsidR="00754404">
              <w:t>History</w:t>
            </w:r>
            <w:r w:rsidRPr="00A2215A">
              <w:t>Repository</w:t>
            </w:r>
          </w:p>
        </w:tc>
      </w:tr>
      <w:tr w:rsidR="0004281F" w:rsidTr="005F6947">
        <w:tc>
          <w:tcPr>
            <w:tcW w:w="3792" w:type="dxa"/>
          </w:tcPr>
          <w:p w:rsidR="0004281F" w:rsidRDefault="0004281F" w:rsidP="005F6947">
            <w:pPr>
              <w:tabs>
                <w:tab w:val="left" w:pos="270"/>
                <w:tab w:val="left" w:pos="915"/>
              </w:tabs>
            </w:pPr>
            <w:r>
              <w:t>+getHistory(): History</w:t>
            </w:r>
          </w:p>
          <w:p w:rsidR="0004281F" w:rsidRDefault="0004281F" w:rsidP="005F6947">
            <w:pPr>
              <w:tabs>
                <w:tab w:val="left" w:pos="270"/>
                <w:tab w:val="left" w:pos="915"/>
              </w:tabs>
            </w:pPr>
            <w:r>
              <w:t>+editHistory(History history): void</w:t>
            </w:r>
          </w:p>
        </w:tc>
      </w:tr>
    </w:tbl>
    <w:p w:rsidR="0004281F" w:rsidRDefault="0004281F" w:rsidP="0004281F"/>
    <w:p w:rsidR="0004281F" w:rsidRDefault="0004281F" w:rsidP="0004281F">
      <w:r>
        <w:br w:type="textWrapping" w:clear="all"/>
      </w:r>
    </w:p>
    <w:p w:rsidR="0004281F" w:rsidRDefault="0004281F" w:rsidP="0004281F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4281F" w:rsidTr="005F6947">
        <w:tc>
          <w:tcPr>
            <w:tcW w:w="112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4281F" w:rsidTr="005F6947">
        <w:tc>
          <w:tcPr>
            <w:tcW w:w="1129" w:type="dxa"/>
          </w:tcPr>
          <w:p w:rsidR="0004281F" w:rsidRDefault="0004281F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4281F" w:rsidRDefault="0004281F" w:rsidP="005F6947">
            <w:pPr>
              <w:jc w:val="center"/>
            </w:pPr>
            <w:r>
              <w:t>historyRepository</w:t>
            </w:r>
          </w:p>
        </w:tc>
        <w:tc>
          <w:tcPr>
            <w:tcW w:w="2410" w:type="dxa"/>
          </w:tcPr>
          <w:p w:rsidR="0004281F" w:rsidRDefault="0004281F" w:rsidP="005F6947">
            <w:r>
              <w:t>Used for controller to database.</w:t>
            </w:r>
          </w:p>
        </w:tc>
        <w:tc>
          <w:tcPr>
            <w:tcW w:w="2358" w:type="dxa"/>
          </w:tcPr>
          <w:p w:rsidR="0004281F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04281F">
              <w:t>History</w:t>
            </w:r>
            <w:r w:rsidR="0004281F" w:rsidRPr="00A2215A">
              <w:t>Repository</w:t>
            </w:r>
          </w:p>
        </w:tc>
      </w:tr>
    </w:tbl>
    <w:p w:rsidR="0004281F" w:rsidRDefault="0004281F" w:rsidP="0004281F"/>
    <w:p w:rsidR="0004281F" w:rsidRDefault="0004281F" w:rsidP="0004281F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4281F" w:rsidTr="005F6947">
        <w:tc>
          <w:tcPr>
            <w:tcW w:w="112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4281F" w:rsidTr="005F6947">
        <w:tc>
          <w:tcPr>
            <w:tcW w:w="1129" w:type="dxa"/>
          </w:tcPr>
          <w:p w:rsidR="0004281F" w:rsidRDefault="0004281F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4281F" w:rsidRDefault="0004281F" w:rsidP="005F6947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04281F" w:rsidRDefault="00754404" w:rsidP="00FF4A26">
            <w:r>
              <w:t>Used</w:t>
            </w:r>
            <w:r w:rsidR="0004281F">
              <w:t xml:space="preserve"> for </w:t>
            </w:r>
            <w:r>
              <w:t>retrieve</w:t>
            </w:r>
            <w:r w:rsidR="0004281F">
              <w:t xml:space="preserve"> history</w:t>
            </w:r>
            <w:r w:rsidR="00FF4A26">
              <w:t xml:space="preserve"> from database</w:t>
            </w:r>
          </w:p>
        </w:tc>
        <w:tc>
          <w:tcPr>
            <w:tcW w:w="2358" w:type="dxa"/>
          </w:tcPr>
          <w:p w:rsidR="0004281F" w:rsidRDefault="0004281F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04281F" w:rsidRDefault="0004281F" w:rsidP="005F6947">
            <w:pPr>
              <w:jc w:val="center"/>
            </w:pPr>
          </w:p>
        </w:tc>
      </w:tr>
      <w:tr w:rsidR="0004281F" w:rsidTr="005F6947">
        <w:tc>
          <w:tcPr>
            <w:tcW w:w="1129" w:type="dxa"/>
          </w:tcPr>
          <w:p w:rsidR="0004281F" w:rsidRDefault="0004281F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04281F" w:rsidRDefault="0004281F" w:rsidP="005F6947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04281F" w:rsidRDefault="00754404" w:rsidP="00FF4A26">
            <w:r>
              <w:t>Used</w:t>
            </w:r>
            <w:r w:rsidR="0004281F">
              <w:t xml:space="preserve"> for </w:t>
            </w:r>
            <w:r>
              <w:t>change information</w:t>
            </w:r>
            <w:r w:rsidR="00FF4A26">
              <w:t xml:space="preserve"> about</w:t>
            </w:r>
            <w:r w:rsidR="0004281F">
              <w:t xml:space="preserve"> history</w:t>
            </w:r>
          </w:p>
        </w:tc>
        <w:tc>
          <w:tcPr>
            <w:tcW w:w="2358" w:type="dxa"/>
          </w:tcPr>
          <w:p w:rsidR="0004281F" w:rsidRDefault="0004281F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04281F" w:rsidRDefault="0004281F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04281F" w:rsidRPr="00B67E8E" w:rsidRDefault="0004281F" w:rsidP="0004281F"/>
    <w:p w:rsidR="00B67E8E" w:rsidRDefault="00B67E8E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Pr="00B67E8E" w:rsidRDefault="00A2215A"/>
    <w:p w:rsidR="00B67E8E" w:rsidRDefault="00B67E8E"/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ActivityDAOImpl</w:t>
      </w:r>
    </w:p>
    <w:p w:rsidR="00EB2698" w:rsidRDefault="00EB2698" w:rsidP="00A2215A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A2215A" w:rsidTr="005F6947">
        <w:trPr>
          <w:jc w:val="center"/>
        </w:trPr>
        <w:tc>
          <w:tcPr>
            <w:tcW w:w="3681" w:type="dxa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DAOImpl</w:t>
            </w:r>
          </w:p>
        </w:tc>
      </w:tr>
      <w:tr w:rsidR="00A2215A" w:rsidTr="005F6947">
        <w:trPr>
          <w:jc w:val="center"/>
        </w:trPr>
        <w:tc>
          <w:tcPr>
            <w:tcW w:w="3681" w:type="dxa"/>
          </w:tcPr>
          <w:p w:rsidR="00A2215A" w:rsidRDefault="00A2215A" w:rsidP="00A2215A">
            <w:pPr>
              <w:tabs>
                <w:tab w:val="left" w:pos="270"/>
                <w:tab w:val="left" w:pos="915"/>
              </w:tabs>
            </w:pPr>
            <w:r>
              <w:t>-activityRepository :</w:t>
            </w:r>
            <w:r w:rsidRPr="00A2215A">
              <w:t xml:space="preserve"> </w:t>
            </w:r>
            <w:r>
              <w:t>Activity</w:t>
            </w:r>
            <w:r w:rsidRPr="00A2215A">
              <w:t>Repository</w:t>
            </w:r>
          </w:p>
        </w:tc>
      </w:tr>
      <w:tr w:rsidR="00A2215A" w:rsidTr="005F6947">
        <w:trPr>
          <w:jc w:val="center"/>
        </w:trPr>
        <w:tc>
          <w:tcPr>
            <w:tcW w:w="3681" w:type="dxa"/>
          </w:tcPr>
          <w:p w:rsidR="00A2215A" w:rsidRDefault="007D7EBB" w:rsidP="005F6947">
            <w:pPr>
              <w:tabs>
                <w:tab w:val="left" w:pos="270"/>
                <w:tab w:val="left" w:pos="915"/>
              </w:tabs>
            </w:pPr>
            <w:r>
              <w:t>+getactivity() : List&lt;</w:t>
            </w:r>
            <w:r w:rsidR="00A2215A" w:rsidRPr="00A2215A">
              <w:t>Activity&gt; +editActivity(Activity activity) : void</w:t>
            </w:r>
          </w:p>
          <w:p w:rsidR="00A2215A" w:rsidRDefault="00A2215A" w:rsidP="005F6947">
            <w:pPr>
              <w:tabs>
                <w:tab w:val="left" w:pos="270"/>
                <w:tab w:val="left" w:pos="915"/>
              </w:tabs>
            </w:pPr>
            <w:r w:rsidRPr="00A2215A">
              <w:t>+postActivity(Activity activity) : void</w:t>
            </w:r>
          </w:p>
          <w:p w:rsidR="00A2215A" w:rsidRDefault="00A2215A" w:rsidP="005F6947">
            <w:pPr>
              <w:tabs>
                <w:tab w:val="left" w:pos="270"/>
                <w:tab w:val="left" w:pos="915"/>
              </w:tabs>
            </w:pPr>
            <w:r w:rsidRPr="00A2215A">
              <w:t>+deleteActivity(Activity activity) : void</w:t>
            </w:r>
          </w:p>
          <w:p w:rsidR="00687100" w:rsidRDefault="00687100" w:rsidP="005F6947">
            <w:pPr>
              <w:tabs>
                <w:tab w:val="left" w:pos="270"/>
                <w:tab w:val="left" w:pos="915"/>
              </w:tabs>
            </w:pPr>
            <w:r>
              <w:t>+getActivityByID(long aid): Activity</w:t>
            </w:r>
          </w:p>
        </w:tc>
      </w:tr>
    </w:tbl>
    <w:p w:rsidR="00A2215A" w:rsidRDefault="00A2215A" w:rsidP="00A2215A"/>
    <w:p w:rsidR="00A2215A" w:rsidRDefault="00A2215A" w:rsidP="00A2215A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5F6947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5F6947">
            <w:pPr>
              <w:jc w:val="center"/>
            </w:pPr>
            <w:r>
              <w:t>activityRepository</w:t>
            </w:r>
          </w:p>
        </w:tc>
        <w:tc>
          <w:tcPr>
            <w:tcW w:w="2410" w:type="dxa"/>
          </w:tcPr>
          <w:p w:rsidR="00A2215A" w:rsidRDefault="00A2215A" w:rsidP="005F6947">
            <w:r>
              <w:t>Used for controller to database.</w:t>
            </w:r>
          </w:p>
        </w:tc>
        <w:tc>
          <w:tcPr>
            <w:tcW w:w="2358" w:type="dxa"/>
          </w:tcPr>
          <w:p w:rsidR="00A2215A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A2215A">
              <w:t>Activity</w:t>
            </w:r>
            <w:r w:rsidR="00A2215A" w:rsidRPr="00A2215A">
              <w:t>Repository</w:t>
            </w:r>
          </w:p>
        </w:tc>
      </w:tr>
    </w:tbl>
    <w:p w:rsidR="00A2215A" w:rsidRDefault="00A2215A" w:rsidP="00A2215A"/>
    <w:p w:rsidR="00A2215A" w:rsidRPr="00B67E8E" w:rsidRDefault="00A2215A" w:rsidP="00A2215A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5F6947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E9492F" w:rsidP="005F6947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retrieve list of activity in the database</w:t>
            </w:r>
          </w:p>
        </w:tc>
        <w:tc>
          <w:tcPr>
            <w:tcW w:w="2358" w:type="dxa"/>
          </w:tcPr>
          <w:p w:rsidR="00A2215A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9492F">
              <w:t>List&lt;</w:t>
            </w:r>
            <w:r w:rsidRPr="00A2215A">
              <w:t>Activity&gt;</w:t>
            </w: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A2215A" w:rsidRDefault="00E9492F" w:rsidP="00E9492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change information about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5F6947">
            <w:pPr>
              <w:jc w:val="center"/>
            </w:pP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adding new Activity to the database.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5F6947">
            <w:pPr>
              <w:jc w:val="center"/>
            </w:pP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delete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5F6947">
            <w:pPr>
              <w:jc w:val="center"/>
            </w:pPr>
          </w:p>
        </w:tc>
      </w:tr>
      <w:tr w:rsidR="00493C6C" w:rsidTr="00493C6C">
        <w:tc>
          <w:tcPr>
            <w:tcW w:w="1129" w:type="dxa"/>
          </w:tcPr>
          <w:p w:rsidR="00493C6C" w:rsidRDefault="00493C6C" w:rsidP="005F6947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493C6C" w:rsidRDefault="00E9492F" w:rsidP="00E9492F">
            <w:pPr>
              <w:jc w:val="center"/>
            </w:pPr>
            <w:r>
              <w:t>getA</w:t>
            </w:r>
            <w:r w:rsidR="00493C6C" w:rsidRPr="00A2215A">
              <w:t>ctivity</w:t>
            </w:r>
            <w:r w:rsidR="00493C6C">
              <w:t>ByID</w:t>
            </w:r>
          </w:p>
        </w:tc>
        <w:tc>
          <w:tcPr>
            <w:tcW w:w="2410" w:type="dxa"/>
          </w:tcPr>
          <w:p w:rsidR="00493C6C" w:rsidRDefault="00493C6C" w:rsidP="00493C6C">
            <w:r>
              <w:t>Used for retrieve activity in the database</w:t>
            </w:r>
          </w:p>
        </w:tc>
        <w:tc>
          <w:tcPr>
            <w:tcW w:w="2358" w:type="dxa"/>
          </w:tcPr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493C6C" w:rsidRDefault="00493C6C" w:rsidP="005F6947">
            <w:pPr>
              <w:jc w:val="center"/>
            </w:pPr>
          </w:p>
        </w:tc>
      </w:tr>
    </w:tbl>
    <w:p w:rsidR="00381122" w:rsidRDefault="00381122"/>
    <w:p w:rsidR="00381122" w:rsidRDefault="00381122"/>
    <w:p w:rsidR="004F7499" w:rsidRDefault="004F7499">
      <w:r>
        <w:br w:type="page"/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QuestionAnswerDAOImpl</w:t>
      </w:r>
    </w:p>
    <w:p w:rsidR="00381122" w:rsidRDefault="00381122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381122" w:rsidTr="00381122">
        <w:trPr>
          <w:trHeight w:val="263"/>
          <w:jc w:val="center"/>
        </w:trPr>
        <w:tc>
          <w:tcPr>
            <w:tcW w:w="5756" w:type="dxa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381122">
              <w:rPr>
                <w:b/>
                <w:bCs/>
              </w:rPr>
              <w:t>QuestionAnswerDAO</w:t>
            </w:r>
            <w:r w:rsidR="004F7499">
              <w:rPr>
                <w:b/>
                <w:bCs/>
              </w:rPr>
              <w:t>Impl</w:t>
            </w:r>
          </w:p>
        </w:tc>
      </w:tr>
      <w:tr w:rsidR="00381122" w:rsidTr="00381122">
        <w:trPr>
          <w:trHeight w:val="534"/>
          <w:jc w:val="center"/>
        </w:trPr>
        <w:tc>
          <w:tcPr>
            <w:tcW w:w="5756" w:type="dxa"/>
          </w:tcPr>
          <w:p w:rsidR="00381122" w:rsidRDefault="00381122" w:rsidP="00381122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questionAnswerRepository : QuestionRepository</w:t>
            </w:r>
          </w:p>
        </w:tc>
      </w:tr>
      <w:tr w:rsidR="00381122" w:rsidTr="00381122">
        <w:trPr>
          <w:trHeight w:val="805"/>
          <w:jc w:val="center"/>
        </w:trPr>
        <w:tc>
          <w:tcPr>
            <w:tcW w:w="5756" w:type="dxa"/>
          </w:tcPr>
          <w:p w:rsidR="00381122" w:rsidRDefault="00381122" w:rsidP="005F6947">
            <w:pPr>
              <w:tabs>
                <w:tab w:val="left" w:pos="270"/>
                <w:tab w:val="left" w:pos="915"/>
              </w:tabs>
            </w:pPr>
            <w:r w:rsidRPr="00381122">
              <w:t>+DeleteQA(QuestionAnswer questionAnswer) : void</w:t>
            </w:r>
          </w:p>
          <w:p w:rsidR="00381122" w:rsidRDefault="00381122" w:rsidP="005F6947">
            <w:pPr>
              <w:tabs>
                <w:tab w:val="left" w:pos="270"/>
                <w:tab w:val="left" w:pos="915"/>
              </w:tabs>
            </w:pPr>
            <w:r w:rsidRPr="00381122">
              <w:t>+answer(</w:t>
            </w:r>
            <w:r w:rsidR="00634C5A">
              <w:t xml:space="preserve">long qid, </w:t>
            </w:r>
            <w:r w:rsidRPr="00381122">
              <w:t>String answer) : void</w:t>
            </w:r>
          </w:p>
          <w:p w:rsidR="00381122" w:rsidRDefault="007D7EBB" w:rsidP="005F6947">
            <w:pPr>
              <w:tabs>
                <w:tab w:val="left" w:pos="270"/>
                <w:tab w:val="left" w:pos="915"/>
              </w:tabs>
            </w:pPr>
            <w:r>
              <w:t>+getQuestion() : List&lt;</w:t>
            </w:r>
            <w:r w:rsidR="00381122" w:rsidRPr="00381122">
              <w:t>QuestionAnswer&gt;</w:t>
            </w:r>
          </w:p>
          <w:p w:rsidR="00381122" w:rsidRDefault="00381122" w:rsidP="005F6947">
            <w:pPr>
              <w:tabs>
                <w:tab w:val="left" w:pos="270"/>
                <w:tab w:val="left" w:pos="915"/>
              </w:tabs>
            </w:pPr>
            <w:r w:rsidRPr="00381122">
              <w:t>+askQuestion(QuestionAnswer question) : void</w:t>
            </w:r>
          </w:p>
        </w:tc>
      </w:tr>
    </w:tbl>
    <w:p w:rsidR="00381122" w:rsidRDefault="00381122" w:rsidP="00381122"/>
    <w:p w:rsidR="00381122" w:rsidRDefault="00381122" w:rsidP="00381122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497"/>
      </w:tblGrid>
      <w:tr w:rsidR="00381122" w:rsidTr="005F6947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5F6947">
            <w:pPr>
              <w:jc w:val="center"/>
            </w:pPr>
            <w:r w:rsidRPr="00381122">
              <w:t>questionAnswerRepository</w:t>
            </w:r>
          </w:p>
        </w:tc>
        <w:tc>
          <w:tcPr>
            <w:tcW w:w="2410" w:type="dxa"/>
          </w:tcPr>
          <w:p w:rsidR="00381122" w:rsidRDefault="00381122" w:rsidP="005F6947">
            <w:r>
              <w:t>Used for controller to database.</w:t>
            </w:r>
          </w:p>
        </w:tc>
        <w:tc>
          <w:tcPr>
            <w:tcW w:w="2358" w:type="dxa"/>
          </w:tcPr>
          <w:p w:rsidR="00381122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381122" w:rsidRPr="00381122">
              <w:t>QuestionRepository</w:t>
            </w:r>
          </w:p>
        </w:tc>
      </w:tr>
    </w:tbl>
    <w:p w:rsidR="00381122" w:rsidRDefault="00381122" w:rsidP="00381122"/>
    <w:p w:rsidR="00381122" w:rsidRPr="00B67E8E" w:rsidRDefault="00381122" w:rsidP="00381122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5F6947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r w:rsidRPr="00381122">
              <w:t>getQuestion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retrieve list of question in the database</w:t>
            </w:r>
          </w:p>
        </w:tc>
        <w:tc>
          <w:tcPr>
            <w:tcW w:w="2358" w:type="dxa"/>
          </w:tcPr>
          <w:p w:rsidR="00381122" w:rsidRDefault="00E9492F" w:rsidP="00AC0171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r w:rsidR="00AC0171">
              <w:t>QuestionAnswer</w:t>
            </w:r>
            <w:r w:rsidR="00381122" w:rsidRPr="00A2215A">
              <w:t>&gt;</w:t>
            </w: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r w:rsidRPr="00381122">
              <w:t>DeleteQA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delete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QuestionAnswer</w:t>
            </w:r>
          </w:p>
          <w:p w:rsidR="00381122" w:rsidRDefault="00381122" w:rsidP="005F6947">
            <w:pPr>
              <w:jc w:val="center"/>
            </w:pP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381122" w:rsidRPr="00A2215A" w:rsidRDefault="00E9492F" w:rsidP="00E9492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answer on selected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 w:rsidR="00F92E5F">
              <w:t>String</w:t>
            </w:r>
          </w:p>
          <w:p w:rsidR="00381122" w:rsidRDefault="00381122" w:rsidP="005F6947">
            <w:pPr>
              <w:jc w:val="center"/>
            </w:pP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381122" w:rsidRPr="00A2215A" w:rsidRDefault="00381122" w:rsidP="00E9492F">
            <w:pPr>
              <w:jc w:val="center"/>
            </w:pPr>
            <w:r w:rsidRPr="00381122">
              <w:t>askQuestion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new question into database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QuestionAnswer</w:t>
            </w:r>
          </w:p>
          <w:p w:rsidR="00381122" w:rsidRDefault="00381122" w:rsidP="005F6947">
            <w:pPr>
              <w:jc w:val="center"/>
            </w:pPr>
          </w:p>
        </w:tc>
      </w:tr>
    </w:tbl>
    <w:p w:rsidR="009309F7" w:rsidRDefault="009309F7"/>
    <w:p w:rsidR="009309F7" w:rsidRPr="006F5F40" w:rsidRDefault="009309F7">
      <w:pPr>
        <w:rPr>
          <w:b/>
          <w:bCs/>
          <w:sz w:val="28"/>
        </w:rPr>
      </w:pPr>
      <w:r w:rsidRPr="006F5F40">
        <w:rPr>
          <w:b/>
          <w:bCs/>
          <w:sz w:val="28"/>
        </w:rPr>
        <w:br w:type="page"/>
      </w:r>
    </w:p>
    <w:p w:rsidR="00381122" w:rsidRPr="006F5F40" w:rsidRDefault="009309F7">
      <w:pPr>
        <w:rPr>
          <w:b/>
          <w:bCs/>
          <w:sz w:val="28"/>
        </w:rPr>
      </w:pPr>
      <w:r w:rsidRPr="006F5F40">
        <w:rPr>
          <w:b/>
          <w:bCs/>
          <w:sz w:val="28"/>
        </w:rPr>
        <w:lastRenderedPageBreak/>
        <w:t>Entity package</w:t>
      </w:r>
    </w:p>
    <w:p w:rsidR="009309F7" w:rsidRPr="006F5F40" w:rsidRDefault="009309F7">
      <w:pPr>
        <w:rPr>
          <w:b/>
          <w:bCs/>
          <w:sz w:val="28"/>
        </w:rPr>
      </w:pPr>
      <w:r w:rsidRPr="006F5F40">
        <w:rPr>
          <w:b/>
          <w:bCs/>
          <w:sz w:val="28"/>
        </w:rPr>
        <w:t>Class name: User</w:t>
      </w:r>
    </w:p>
    <w:p w:rsidR="009309F7" w:rsidRDefault="009309F7" w:rsidP="009309F7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9309F7" w:rsidTr="009309F7">
        <w:trPr>
          <w:trHeight w:val="263"/>
          <w:jc w:val="center"/>
        </w:trPr>
        <w:tc>
          <w:tcPr>
            <w:tcW w:w="2476" w:type="dxa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</w:tr>
      <w:tr w:rsidR="009309F7" w:rsidTr="009309F7">
        <w:trPr>
          <w:trHeight w:val="534"/>
          <w:jc w:val="center"/>
        </w:trPr>
        <w:tc>
          <w:tcPr>
            <w:tcW w:w="2476" w:type="dxa"/>
          </w:tcPr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userid :long</w:t>
            </w:r>
          </w:p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-username: string</w:t>
            </w:r>
          </w:p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-password : string</w:t>
            </w:r>
          </w:p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-email: string</w:t>
            </w:r>
          </w:p>
        </w:tc>
      </w:tr>
    </w:tbl>
    <w:p w:rsidR="009309F7" w:rsidRDefault="009309F7" w:rsidP="009309F7"/>
    <w:p w:rsidR="009309F7" w:rsidRDefault="009309F7" w:rsidP="009309F7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9309F7" w:rsidTr="005F6947">
        <w:tc>
          <w:tcPr>
            <w:tcW w:w="1129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9309F7" w:rsidTr="005F6947">
        <w:tc>
          <w:tcPr>
            <w:tcW w:w="1129" w:type="dxa"/>
          </w:tcPr>
          <w:p w:rsidR="009309F7" w:rsidRDefault="009309F7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9309F7" w:rsidRDefault="00DE48E7" w:rsidP="005F6947">
            <w:pPr>
              <w:jc w:val="center"/>
            </w:pPr>
            <w:r>
              <w:t>u</w:t>
            </w:r>
            <w:r w:rsidR="009309F7">
              <w:t>serid</w:t>
            </w:r>
          </w:p>
        </w:tc>
        <w:tc>
          <w:tcPr>
            <w:tcW w:w="2410" w:type="dxa"/>
          </w:tcPr>
          <w:p w:rsidR="009309F7" w:rsidRDefault="00DE48E7" w:rsidP="00DE48E7">
            <w:r>
              <w:t xml:space="preserve">Store </w:t>
            </w:r>
            <w:r w:rsidR="009309F7">
              <w:t xml:space="preserve"> the id of </w:t>
            </w:r>
            <w:r>
              <w:t>the</w:t>
            </w:r>
            <w:r w:rsidR="009309F7">
              <w:t xml:space="preserve"> user</w:t>
            </w:r>
          </w:p>
        </w:tc>
        <w:tc>
          <w:tcPr>
            <w:tcW w:w="2358" w:type="dxa"/>
          </w:tcPr>
          <w:p w:rsidR="009309F7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9309F7">
              <w:t>long</w:t>
            </w:r>
          </w:p>
        </w:tc>
      </w:tr>
      <w:tr w:rsidR="00DE48E7" w:rsidTr="005F6947">
        <w:tc>
          <w:tcPr>
            <w:tcW w:w="1129" w:type="dxa"/>
          </w:tcPr>
          <w:p w:rsidR="00DE48E7" w:rsidRDefault="00DE48E7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DE48E7" w:rsidRDefault="00DE48E7" w:rsidP="005F6947">
            <w:pPr>
              <w:jc w:val="center"/>
            </w:pPr>
            <w:r>
              <w:t>username</w:t>
            </w:r>
          </w:p>
        </w:tc>
        <w:tc>
          <w:tcPr>
            <w:tcW w:w="2410" w:type="dxa"/>
          </w:tcPr>
          <w:p w:rsidR="00DE48E7" w:rsidRDefault="00DE48E7" w:rsidP="00DE48E7">
            <w:r>
              <w:t>Store the user name of the  user</w:t>
            </w:r>
          </w:p>
        </w:tc>
        <w:tc>
          <w:tcPr>
            <w:tcW w:w="2358" w:type="dxa"/>
          </w:tcPr>
          <w:p w:rsidR="00DE48E7" w:rsidRPr="007B58AC" w:rsidRDefault="00DE48E7" w:rsidP="005F6947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DE48E7" w:rsidTr="005F6947">
        <w:tc>
          <w:tcPr>
            <w:tcW w:w="1129" w:type="dxa"/>
          </w:tcPr>
          <w:p w:rsidR="00DE48E7" w:rsidRDefault="00DE48E7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DE48E7" w:rsidRDefault="00DE48E7" w:rsidP="005F6947">
            <w:pPr>
              <w:jc w:val="center"/>
            </w:pPr>
            <w:r>
              <w:t>password</w:t>
            </w:r>
          </w:p>
        </w:tc>
        <w:tc>
          <w:tcPr>
            <w:tcW w:w="2410" w:type="dxa"/>
          </w:tcPr>
          <w:p w:rsidR="00DE48E7" w:rsidRDefault="00DE48E7" w:rsidP="005F6947">
            <w:r>
              <w:t>Store the password of the user</w:t>
            </w:r>
          </w:p>
        </w:tc>
        <w:tc>
          <w:tcPr>
            <w:tcW w:w="2358" w:type="dxa"/>
          </w:tcPr>
          <w:p w:rsidR="00DE48E7" w:rsidRPr="00DE48E7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DE48E7" w:rsidTr="005F6947">
        <w:tc>
          <w:tcPr>
            <w:tcW w:w="1129" w:type="dxa"/>
          </w:tcPr>
          <w:p w:rsidR="00DE48E7" w:rsidRDefault="00DE48E7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DE48E7" w:rsidRDefault="00DE48E7" w:rsidP="005F6947">
            <w:pPr>
              <w:jc w:val="center"/>
            </w:pPr>
            <w:r>
              <w:t>email</w:t>
            </w:r>
          </w:p>
        </w:tc>
        <w:tc>
          <w:tcPr>
            <w:tcW w:w="2410" w:type="dxa"/>
          </w:tcPr>
          <w:p w:rsidR="00DE48E7" w:rsidRDefault="00DE48E7" w:rsidP="005F6947">
            <w:r>
              <w:t>Store the email of the user</w:t>
            </w:r>
          </w:p>
        </w:tc>
        <w:tc>
          <w:tcPr>
            <w:tcW w:w="2358" w:type="dxa"/>
          </w:tcPr>
          <w:p w:rsidR="00DE48E7" w:rsidRPr="00DE48E7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</w:tbl>
    <w:p w:rsidR="009309F7" w:rsidRDefault="009309F7" w:rsidP="009309F7"/>
    <w:p w:rsidR="009309F7" w:rsidRDefault="009309F7" w:rsidP="009309F7"/>
    <w:p w:rsidR="009309F7" w:rsidRDefault="009309F7"/>
    <w:p w:rsidR="00BB4468" w:rsidRDefault="00BB4468"/>
    <w:p w:rsidR="00BB4468" w:rsidRDefault="00BB4468">
      <w:r>
        <w:br w:type="page"/>
      </w:r>
    </w:p>
    <w:p w:rsidR="00BB4468" w:rsidRPr="006F5F40" w:rsidRDefault="00BB4468" w:rsidP="00BB4468">
      <w:pPr>
        <w:rPr>
          <w:b/>
          <w:bCs/>
          <w:sz w:val="28"/>
        </w:rPr>
      </w:pPr>
      <w:r w:rsidRPr="006F5F40">
        <w:rPr>
          <w:b/>
          <w:bCs/>
          <w:sz w:val="28"/>
        </w:rPr>
        <w:lastRenderedPageBreak/>
        <w:t>Class name: Activity</w:t>
      </w:r>
    </w:p>
    <w:p w:rsidR="00BB4468" w:rsidRDefault="00BB4468" w:rsidP="00BB446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BB4468" w:rsidTr="005F6947">
        <w:trPr>
          <w:trHeight w:val="263"/>
          <w:jc w:val="center"/>
        </w:trPr>
        <w:tc>
          <w:tcPr>
            <w:tcW w:w="2476" w:type="dxa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</w:tr>
      <w:tr w:rsidR="00BB4468" w:rsidTr="005F6947">
        <w:trPr>
          <w:trHeight w:val="534"/>
          <w:jc w:val="center"/>
        </w:trPr>
        <w:tc>
          <w:tcPr>
            <w:tcW w:w="2476" w:type="dxa"/>
          </w:tcPr>
          <w:p w:rsidR="00BB4468" w:rsidRDefault="00BB4468" w:rsidP="005F6947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aid :long</w:t>
            </w:r>
          </w:p>
          <w:p w:rsidR="00BB4468" w:rsidRDefault="00BB4468" w:rsidP="005F6947">
            <w:pPr>
              <w:tabs>
                <w:tab w:val="left" w:pos="270"/>
                <w:tab w:val="left" w:pos="915"/>
              </w:tabs>
            </w:pPr>
            <w:r>
              <w:t xml:space="preserve"> -aname: string</w:t>
            </w:r>
          </w:p>
          <w:p w:rsidR="00BB4468" w:rsidRDefault="00BB4468" w:rsidP="005F6947">
            <w:pPr>
              <w:tabs>
                <w:tab w:val="left" w:pos="270"/>
                <w:tab w:val="left" w:pos="915"/>
              </w:tabs>
            </w:pPr>
            <w:r>
              <w:t xml:space="preserve"> -adescription : string</w:t>
            </w:r>
          </w:p>
          <w:p w:rsidR="00BB4468" w:rsidRDefault="00BB4468" w:rsidP="00BB4468">
            <w:pPr>
              <w:tabs>
                <w:tab w:val="left" w:pos="270"/>
                <w:tab w:val="left" w:pos="915"/>
              </w:tabs>
            </w:pPr>
            <w:r>
              <w:t xml:space="preserve"> -image: list&lt;String&gt;</w:t>
            </w:r>
          </w:p>
          <w:p w:rsidR="00BB4468" w:rsidRDefault="00BB4468" w:rsidP="00BB4468">
            <w:pPr>
              <w:tabs>
                <w:tab w:val="left" w:pos="270"/>
                <w:tab w:val="left" w:pos="915"/>
              </w:tabs>
            </w:pPr>
            <w:r>
              <w:t xml:space="preserve"> -lang:char[2]</w:t>
            </w:r>
          </w:p>
        </w:tc>
      </w:tr>
    </w:tbl>
    <w:p w:rsidR="00BB4468" w:rsidRDefault="00BB4468" w:rsidP="00BB4468"/>
    <w:p w:rsidR="00BB4468" w:rsidRDefault="00BB4468" w:rsidP="00BB446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B4468" w:rsidTr="005F6947">
        <w:tc>
          <w:tcPr>
            <w:tcW w:w="1129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a</w:t>
            </w:r>
            <w:r w:rsidR="00BB4468">
              <w:t>rid</w:t>
            </w:r>
          </w:p>
        </w:tc>
        <w:tc>
          <w:tcPr>
            <w:tcW w:w="2410" w:type="dxa"/>
          </w:tcPr>
          <w:p w:rsidR="00BB4468" w:rsidRDefault="00BB4468" w:rsidP="005F6947">
            <w:r>
              <w:t xml:space="preserve">Store  the id of the </w:t>
            </w:r>
            <w:r w:rsidR="005F6947">
              <w:t>activity</w:t>
            </w:r>
          </w:p>
        </w:tc>
        <w:tc>
          <w:tcPr>
            <w:tcW w:w="2358" w:type="dxa"/>
          </w:tcPr>
          <w:p w:rsidR="00BB4468" w:rsidRDefault="00BB446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a</w:t>
            </w:r>
            <w:r w:rsidR="00BB4468">
              <w:t>name</w:t>
            </w:r>
          </w:p>
        </w:tc>
        <w:tc>
          <w:tcPr>
            <w:tcW w:w="2410" w:type="dxa"/>
          </w:tcPr>
          <w:p w:rsidR="00BB4468" w:rsidRDefault="00BB4468" w:rsidP="005F6947">
            <w:r>
              <w:t xml:space="preserve">Store </w:t>
            </w:r>
            <w:r w:rsidR="005F6947">
              <w:t xml:space="preserve">the </w:t>
            </w:r>
            <w:r>
              <w:t xml:space="preserve"> name of the </w:t>
            </w:r>
            <w:r w:rsidR="005F6947">
              <w:t xml:space="preserve"> activity</w:t>
            </w:r>
          </w:p>
        </w:tc>
        <w:tc>
          <w:tcPr>
            <w:tcW w:w="2358" w:type="dxa"/>
          </w:tcPr>
          <w:p w:rsidR="00BB4468" w:rsidRPr="007B58AC" w:rsidRDefault="00BB4468" w:rsidP="005F6947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adescription</w:t>
            </w:r>
          </w:p>
        </w:tc>
        <w:tc>
          <w:tcPr>
            <w:tcW w:w="2410" w:type="dxa"/>
          </w:tcPr>
          <w:p w:rsidR="00BB4468" w:rsidRDefault="005F6947" w:rsidP="005F6947">
            <w:r>
              <w:t>Store description of the activity</w:t>
            </w:r>
          </w:p>
        </w:tc>
        <w:tc>
          <w:tcPr>
            <w:tcW w:w="2358" w:type="dxa"/>
          </w:tcPr>
          <w:p w:rsidR="00BB4468" w:rsidRPr="00DE48E7" w:rsidRDefault="00BB446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image</w:t>
            </w:r>
          </w:p>
        </w:tc>
        <w:tc>
          <w:tcPr>
            <w:tcW w:w="2410" w:type="dxa"/>
          </w:tcPr>
          <w:p w:rsidR="00BB4468" w:rsidRDefault="005F6947" w:rsidP="005F6947">
            <w:r>
              <w:t>Store the image url of the activity</w:t>
            </w:r>
          </w:p>
        </w:tc>
        <w:tc>
          <w:tcPr>
            <w:tcW w:w="2358" w:type="dxa"/>
          </w:tcPr>
          <w:p w:rsidR="00BB4468" w:rsidRPr="00DE48E7" w:rsidRDefault="00BB446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5F6947" w:rsidTr="005F6947">
        <w:tc>
          <w:tcPr>
            <w:tcW w:w="1129" w:type="dxa"/>
          </w:tcPr>
          <w:p w:rsidR="005F6947" w:rsidRDefault="005F6947" w:rsidP="005F6947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5F6947" w:rsidRDefault="005F6947" w:rsidP="005F6947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5F6947" w:rsidRDefault="005F6947" w:rsidP="008235E0">
            <w:r>
              <w:t>Store the langeage</w:t>
            </w:r>
            <w:r w:rsidR="008235E0">
              <w:t xml:space="preserve"> type</w:t>
            </w:r>
            <w:r>
              <w:t xml:space="preserve"> of the activity</w:t>
            </w:r>
          </w:p>
        </w:tc>
        <w:tc>
          <w:tcPr>
            <w:tcW w:w="2358" w:type="dxa"/>
          </w:tcPr>
          <w:p w:rsidR="005F6947" w:rsidRDefault="005F6947" w:rsidP="005F6947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5F6947" w:rsidRPr="005F6947" w:rsidRDefault="005F6947" w:rsidP="005F6947">
            <w:pPr>
              <w:jc w:val="center"/>
            </w:pPr>
            <w:r>
              <w:t>char[2]</w:t>
            </w:r>
          </w:p>
        </w:tc>
      </w:tr>
    </w:tbl>
    <w:p w:rsidR="00BB4468" w:rsidRDefault="00BB4468" w:rsidP="00BB4468"/>
    <w:p w:rsidR="00BB4468" w:rsidRDefault="00BB4468" w:rsidP="00BB4468"/>
    <w:p w:rsidR="006F5F40" w:rsidRDefault="006F5F40">
      <w:r>
        <w:br w:type="page"/>
      </w:r>
    </w:p>
    <w:p w:rsidR="006F5F40" w:rsidRPr="006F5F40" w:rsidRDefault="006F5F40" w:rsidP="006F5F40">
      <w:pPr>
        <w:rPr>
          <w:b/>
          <w:bCs/>
          <w:sz w:val="28"/>
        </w:rPr>
      </w:pPr>
      <w:r w:rsidRPr="006F5F40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QuestionAnswer</w:t>
      </w:r>
    </w:p>
    <w:p w:rsidR="006F5F40" w:rsidRDefault="006F5F40" w:rsidP="006F5F40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6F5F40" w:rsidTr="008A6B41">
        <w:trPr>
          <w:trHeight w:val="263"/>
          <w:jc w:val="center"/>
        </w:trPr>
        <w:tc>
          <w:tcPr>
            <w:tcW w:w="2476" w:type="dxa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</w:t>
            </w:r>
          </w:p>
        </w:tc>
      </w:tr>
      <w:tr w:rsidR="006F5F40" w:rsidTr="008A6B41">
        <w:trPr>
          <w:trHeight w:val="534"/>
          <w:jc w:val="center"/>
        </w:trPr>
        <w:tc>
          <w:tcPr>
            <w:tcW w:w="2476" w:type="dxa"/>
          </w:tcPr>
          <w:p w:rsidR="006F5F40" w:rsidRDefault="006F5F40" w:rsidP="008A6B41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q</w:t>
            </w:r>
            <w:r>
              <w:t>id :long</w:t>
            </w:r>
          </w:p>
          <w:p w:rsidR="006F5F40" w:rsidRDefault="006F5F40" w:rsidP="008A6B41">
            <w:pPr>
              <w:tabs>
                <w:tab w:val="left" w:pos="270"/>
                <w:tab w:val="left" w:pos="915"/>
              </w:tabs>
            </w:pPr>
            <w:r>
              <w:t xml:space="preserve"> -q</w:t>
            </w:r>
            <w:r>
              <w:t>name: string</w:t>
            </w:r>
          </w:p>
          <w:p w:rsidR="006F5F40" w:rsidRDefault="006F5F40" w:rsidP="008A6B41">
            <w:pPr>
              <w:tabs>
                <w:tab w:val="left" w:pos="270"/>
                <w:tab w:val="left" w:pos="915"/>
              </w:tabs>
            </w:pPr>
            <w:r>
              <w:t xml:space="preserve"> -a</w:t>
            </w:r>
            <w:r>
              <w:t>nswer : string</w:t>
            </w:r>
          </w:p>
          <w:p w:rsidR="006F5F40" w:rsidRDefault="006F5F40" w:rsidP="006F5F40">
            <w:pPr>
              <w:tabs>
                <w:tab w:val="left" w:pos="270"/>
                <w:tab w:val="left" w:pos="915"/>
              </w:tabs>
            </w:pPr>
            <w:r>
              <w:t xml:space="preserve"> -</w:t>
            </w:r>
            <w:r>
              <w:t>newQ : boolean</w:t>
            </w:r>
          </w:p>
        </w:tc>
      </w:tr>
    </w:tbl>
    <w:p w:rsidR="006F5F40" w:rsidRDefault="006F5F40" w:rsidP="006F5F40"/>
    <w:p w:rsidR="006F5F40" w:rsidRDefault="006F5F40" w:rsidP="006F5F40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6F5F40" w:rsidTr="008A6B41">
        <w:tc>
          <w:tcPr>
            <w:tcW w:w="1129" w:type="dxa"/>
            <w:shd w:val="clear" w:color="auto" w:fill="A6A6A6" w:themeFill="background1" w:themeFillShade="A6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6F5F40" w:rsidTr="008A6B41">
        <w:tc>
          <w:tcPr>
            <w:tcW w:w="1129" w:type="dxa"/>
          </w:tcPr>
          <w:p w:rsidR="006F5F40" w:rsidRDefault="006F5F40" w:rsidP="008A6B41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6F5F40" w:rsidRDefault="006F5F40" w:rsidP="008A6B41">
            <w:pPr>
              <w:jc w:val="center"/>
            </w:pPr>
            <w:r>
              <w:t>q</w:t>
            </w:r>
            <w:r>
              <w:t>rid</w:t>
            </w:r>
          </w:p>
        </w:tc>
        <w:tc>
          <w:tcPr>
            <w:tcW w:w="2410" w:type="dxa"/>
          </w:tcPr>
          <w:p w:rsidR="006F5F40" w:rsidRDefault="006F5F40" w:rsidP="006F5F40">
            <w:r>
              <w:t xml:space="preserve">Store  the id of the </w:t>
            </w:r>
            <w:r>
              <w:t>question</w:t>
            </w:r>
          </w:p>
        </w:tc>
        <w:tc>
          <w:tcPr>
            <w:tcW w:w="2358" w:type="dxa"/>
          </w:tcPr>
          <w:p w:rsidR="006F5F40" w:rsidRDefault="006F5F40" w:rsidP="008A6B41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6F5F40" w:rsidTr="008A6B41">
        <w:tc>
          <w:tcPr>
            <w:tcW w:w="1129" w:type="dxa"/>
          </w:tcPr>
          <w:p w:rsidR="006F5F40" w:rsidRDefault="006F5F40" w:rsidP="008A6B41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6F5F40" w:rsidRDefault="006F5F40" w:rsidP="008A6B41">
            <w:pPr>
              <w:jc w:val="center"/>
            </w:pPr>
            <w:r>
              <w:t>q</w:t>
            </w:r>
            <w:r>
              <w:t>name</w:t>
            </w:r>
          </w:p>
        </w:tc>
        <w:tc>
          <w:tcPr>
            <w:tcW w:w="2410" w:type="dxa"/>
          </w:tcPr>
          <w:p w:rsidR="006F5F40" w:rsidRDefault="006F5F40" w:rsidP="008A6B41">
            <w:r>
              <w:t xml:space="preserve">Store the  name of the </w:t>
            </w:r>
            <w:r>
              <w:t xml:space="preserve"> question</w:t>
            </w:r>
          </w:p>
        </w:tc>
        <w:tc>
          <w:tcPr>
            <w:tcW w:w="2358" w:type="dxa"/>
          </w:tcPr>
          <w:p w:rsidR="006F5F40" w:rsidRPr="007B58AC" w:rsidRDefault="006F5F40" w:rsidP="008A6B41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6F5F40" w:rsidTr="008A6B41">
        <w:tc>
          <w:tcPr>
            <w:tcW w:w="1129" w:type="dxa"/>
          </w:tcPr>
          <w:p w:rsidR="006F5F40" w:rsidRDefault="006F5F40" w:rsidP="008A6B41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6F5F40" w:rsidRDefault="006F5F40" w:rsidP="008A6B41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6F5F40" w:rsidRDefault="006F5F40" w:rsidP="008A6B41">
            <w:r>
              <w:t>S</w:t>
            </w:r>
            <w:r>
              <w:t>tore answer</w:t>
            </w:r>
          </w:p>
        </w:tc>
        <w:tc>
          <w:tcPr>
            <w:tcW w:w="2358" w:type="dxa"/>
          </w:tcPr>
          <w:p w:rsidR="006F5F40" w:rsidRPr="00DE48E7" w:rsidRDefault="006F5F40" w:rsidP="008A6B41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6F5F40" w:rsidTr="008A6B41">
        <w:tc>
          <w:tcPr>
            <w:tcW w:w="1129" w:type="dxa"/>
          </w:tcPr>
          <w:p w:rsidR="006F5F40" w:rsidRDefault="006F5F40" w:rsidP="008A6B41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6F5F40" w:rsidRDefault="006F5F40" w:rsidP="008A6B41">
            <w:pPr>
              <w:jc w:val="center"/>
            </w:pPr>
            <w:r>
              <w:t>newQ</w:t>
            </w:r>
          </w:p>
        </w:tc>
        <w:tc>
          <w:tcPr>
            <w:tcW w:w="2410" w:type="dxa"/>
          </w:tcPr>
          <w:p w:rsidR="006F5F40" w:rsidRDefault="006F5F40" w:rsidP="008A6B41">
            <w:r>
              <w:t>Store the image url</w:t>
            </w:r>
            <w:r>
              <w:t xml:space="preserve"> of the qu</w:t>
            </w:r>
            <w:bookmarkStart w:id="0" w:name="_GoBack"/>
            <w:bookmarkEnd w:id="0"/>
            <w:r>
              <w:t>estion</w:t>
            </w:r>
          </w:p>
        </w:tc>
        <w:tc>
          <w:tcPr>
            <w:tcW w:w="2358" w:type="dxa"/>
          </w:tcPr>
          <w:p w:rsidR="006F5F40" w:rsidRPr="00DE48E7" w:rsidRDefault="006F5F40" w:rsidP="006F5F40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Boolean</w:t>
            </w:r>
          </w:p>
        </w:tc>
      </w:tr>
    </w:tbl>
    <w:p w:rsidR="006F5F40" w:rsidRDefault="006F5F40" w:rsidP="006F5F40"/>
    <w:p w:rsidR="00BB4468" w:rsidRDefault="00BB4468"/>
    <w:sectPr w:rsidR="00BB44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7597" w:rsidRDefault="002C7597" w:rsidP="006E2211">
      <w:pPr>
        <w:spacing w:after="0" w:line="240" w:lineRule="auto"/>
      </w:pPr>
      <w:r>
        <w:separator/>
      </w:r>
    </w:p>
  </w:endnote>
  <w:endnote w:type="continuationSeparator" w:id="0">
    <w:p w:rsidR="002C7597" w:rsidRDefault="002C7597" w:rsidP="006E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7597" w:rsidRDefault="002C7597" w:rsidP="006E2211">
      <w:pPr>
        <w:spacing w:after="0" w:line="240" w:lineRule="auto"/>
      </w:pPr>
      <w:r>
        <w:separator/>
      </w:r>
    </w:p>
  </w:footnote>
  <w:footnote w:type="continuationSeparator" w:id="0">
    <w:p w:rsidR="002C7597" w:rsidRDefault="002C7597" w:rsidP="006E2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E3165"/>
    <w:multiLevelType w:val="hybridMultilevel"/>
    <w:tmpl w:val="1D188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476064"/>
    <w:multiLevelType w:val="hybridMultilevel"/>
    <w:tmpl w:val="AC723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947639"/>
    <w:multiLevelType w:val="hybridMultilevel"/>
    <w:tmpl w:val="87065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1E2C87"/>
    <w:multiLevelType w:val="hybridMultilevel"/>
    <w:tmpl w:val="3AF89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A67E1B"/>
    <w:multiLevelType w:val="hybridMultilevel"/>
    <w:tmpl w:val="D9C4E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895C68"/>
    <w:multiLevelType w:val="hybridMultilevel"/>
    <w:tmpl w:val="32741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1D1849"/>
    <w:multiLevelType w:val="hybridMultilevel"/>
    <w:tmpl w:val="3AF89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753C06"/>
    <w:multiLevelType w:val="hybridMultilevel"/>
    <w:tmpl w:val="F99EE7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230E62"/>
    <w:multiLevelType w:val="hybridMultilevel"/>
    <w:tmpl w:val="F11A3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477863"/>
    <w:multiLevelType w:val="hybridMultilevel"/>
    <w:tmpl w:val="A0B4B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F781C24"/>
    <w:multiLevelType w:val="hybridMultilevel"/>
    <w:tmpl w:val="5F26C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B610142"/>
    <w:multiLevelType w:val="hybridMultilevel"/>
    <w:tmpl w:val="F126D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1"/>
  </w:num>
  <w:num w:numId="4">
    <w:abstractNumId w:val="8"/>
  </w:num>
  <w:num w:numId="5">
    <w:abstractNumId w:val="9"/>
  </w:num>
  <w:num w:numId="6">
    <w:abstractNumId w:val="6"/>
  </w:num>
  <w:num w:numId="7">
    <w:abstractNumId w:val="4"/>
  </w:num>
  <w:num w:numId="8">
    <w:abstractNumId w:val="0"/>
  </w:num>
  <w:num w:numId="9">
    <w:abstractNumId w:val="5"/>
  </w:num>
  <w:num w:numId="10">
    <w:abstractNumId w:val="2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AxMLMwMje1MDNS0lEKTi0uzszPAykwqgUAQ5p5NCwAAAA="/>
  </w:docVars>
  <w:rsids>
    <w:rsidRoot w:val="00B67E8E"/>
    <w:rsid w:val="0004281F"/>
    <w:rsid w:val="000F675C"/>
    <w:rsid w:val="00154E36"/>
    <w:rsid w:val="001A3E20"/>
    <w:rsid w:val="00206A50"/>
    <w:rsid w:val="002C7597"/>
    <w:rsid w:val="00381122"/>
    <w:rsid w:val="00493C6C"/>
    <w:rsid w:val="004E6D86"/>
    <w:rsid w:val="004F7499"/>
    <w:rsid w:val="005F6947"/>
    <w:rsid w:val="00602914"/>
    <w:rsid w:val="00623608"/>
    <w:rsid w:val="00634C5A"/>
    <w:rsid w:val="00651DA1"/>
    <w:rsid w:val="00653080"/>
    <w:rsid w:val="00687100"/>
    <w:rsid w:val="006E2211"/>
    <w:rsid w:val="006F5F40"/>
    <w:rsid w:val="00754404"/>
    <w:rsid w:val="007D7EBB"/>
    <w:rsid w:val="007F7EC9"/>
    <w:rsid w:val="008235E0"/>
    <w:rsid w:val="009309F7"/>
    <w:rsid w:val="009B2E47"/>
    <w:rsid w:val="00A2215A"/>
    <w:rsid w:val="00AC0171"/>
    <w:rsid w:val="00AC25AA"/>
    <w:rsid w:val="00B67E8E"/>
    <w:rsid w:val="00BB4468"/>
    <w:rsid w:val="00C10685"/>
    <w:rsid w:val="00C41B41"/>
    <w:rsid w:val="00D714EF"/>
    <w:rsid w:val="00DE48E7"/>
    <w:rsid w:val="00E152D9"/>
    <w:rsid w:val="00E22E82"/>
    <w:rsid w:val="00E9492F"/>
    <w:rsid w:val="00EB2698"/>
    <w:rsid w:val="00F55803"/>
    <w:rsid w:val="00F92E5F"/>
    <w:rsid w:val="00FF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7B7C49-62FC-4FA0-A82F-ADEE951EE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  <w:style w:type="paragraph" w:styleId="ab">
    <w:name w:val="List Paragraph"/>
    <w:basedOn w:val="a"/>
    <w:uiPriority w:val="34"/>
    <w:qFormat/>
    <w:rsid w:val="004F74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742E83-15D3-488D-BD92-CAC56186F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3</Pages>
  <Words>1100</Words>
  <Characters>6270</Characters>
  <Application>Microsoft Office Word</Application>
  <DocSecurity>0</DocSecurity>
  <Lines>52</Lines>
  <Paragraphs>1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47</cp:revision>
  <dcterms:created xsi:type="dcterms:W3CDTF">2015-04-12T08:03:00Z</dcterms:created>
  <dcterms:modified xsi:type="dcterms:W3CDTF">2015-04-24T17:00:00Z</dcterms:modified>
</cp:coreProperties>
</file>